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King Salmon Investment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48 571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salmon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5229389" w:rsidR="00661C78" w:rsidRDefault="009F6D5A">
      <w:r>
        <w:rPr>
          <w:noProof/>
        </w:rPr>
        <w:drawing>
          <wp:inline distT="0" distB="0" distL="0" distR="0" wp14:anchorId="37A24BDA" wp14:editId="06408B0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9F6D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